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F244FDF" w14:textId="713A96F3"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proofErr w:type="spellEnd"/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14:paraId="6709C617" w14:textId="51BB0B47" w:rsidR="3AEF39DD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14:paraId="293B8DD3" w14:textId="39C3EDF2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14:paraId="1B7F5CA4" w14:textId="77777777"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76"/>
        <w:gridCol w:w="1528"/>
        <w:gridCol w:w="2923"/>
        <w:gridCol w:w="4349"/>
      </w:tblGrid>
      <w:tr w:rsidR="00E15884" w:rsidRPr="00FF5F34" w14:paraId="6B4C447D" w14:textId="77777777" w:rsidTr="004A12DC">
        <w:trPr>
          <w:trHeight w:val="7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64D6D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9382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3FAD852F" w14:textId="77777777" w:rsidTr="004A12DC">
        <w:trPr>
          <w:trHeight w:val="4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B35385" w14:textId="01A78624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97EB1C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4A12DC">
        <w:trPr>
          <w:trHeight w:val="593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DB3C6E" w14:textId="14A6E82B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AA386E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4A12DC">
        <w:trPr>
          <w:trHeight w:val="454"/>
        </w:trPr>
        <w:tc>
          <w:tcPr>
            <w:tcW w:w="4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2C13BB" w14:textId="5112171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FDC3B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4990E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4A12DC">
        <w:trPr>
          <w:trHeight w:val="454"/>
        </w:trPr>
        <w:tc>
          <w:tcPr>
            <w:tcW w:w="4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818052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124AB93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D6DB7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14:paraId="2895AB66" w14:textId="77777777" w:rsidTr="004A12DC">
        <w:trPr>
          <w:trHeight w:val="56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4CD942" w14:textId="195CC12F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7376124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DD3C6D" w14:textId="43F4D4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63E94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BCD3B8" w14:textId="682151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0130DD7" w14:textId="60E63846"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9E9E633" w14:textId="6BA02817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312AC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4D1BD5" w14:textId="7238EC5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31A91F" w14:textId="325986B2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9"/>
        <w:gridCol w:w="4033"/>
        <w:gridCol w:w="4504"/>
      </w:tblGrid>
      <w:tr w:rsidR="00E15884" w:rsidRPr="00FF5F34" w14:paraId="10C58156" w14:textId="77777777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C36C3" w14:textId="1BCF84F3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3DA9F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1534F1DB" w14:textId="77777777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0292AD" w14:textId="4EA33469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C1C7E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F2751" w14:textId="3C8DA674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041036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1293D7" w14:textId="67EC53ED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7CC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0AE0B041" w14:textId="0CD03980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6DD523D" w14:textId="23A8D51D"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Latn-RS"/>
        </w:rPr>
        <w:t xml:space="preserve">. 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 xml:space="preserve">ВРСТЕ МЕРА </w:t>
      </w:r>
    </w:p>
    <w:p w14:paraId="68D6746B" w14:textId="0B29B77C"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)</w:t>
      </w:r>
    </w:p>
    <w:p w14:paraId="5A70CADD" w14:textId="77777777"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56"/>
        <w:gridCol w:w="7910"/>
        <w:gridCol w:w="984"/>
      </w:tblGrid>
      <w:tr w:rsidR="002433DC" w:rsidRPr="004A12DC" w14:paraId="4B14ED5D" w14:textId="4ABC05ED" w:rsidTr="00C7313D">
        <w:tc>
          <w:tcPr>
            <w:tcW w:w="456" w:type="dxa"/>
            <w:shd w:val="clear" w:color="auto" w:fill="FFFFFF" w:themeFill="background1"/>
            <w:vAlign w:val="center"/>
          </w:tcPr>
          <w:p w14:paraId="063D1FAA" w14:textId="2B3A3818"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14:paraId="71F47AB9" w14:textId="52A56041" w:rsidR="002433DC" w:rsidRPr="004A12DC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14:paraId="2A3C29B1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440EAF46" w14:textId="36F7B818" w:rsidTr="00C7313D">
        <w:tc>
          <w:tcPr>
            <w:tcW w:w="456" w:type="dxa"/>
            <w:shd w:val="clear" w:color="auto" w:fill="FFFFFF" w:themeFill="background1"/>
            <w:vAlign w:val="center"/>
          </w:tcPr>
          <w:p w14:paraId="7CE2E0D3" w14:textId="02123994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7910" w:type="dxa"/>
          </w:tcPr>
          <w:p w14:paraId="26D7E8E7" w14:textId="6975434D" w:rsidR="002433DC" w:rsidRPr="004A12DC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остављања термичке изолације спољних зидова, подова на тлу и осталих 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lastRenderedPageBreak/>
              <w:t>делова термичког омотача према негрејаном простору.</w:t>
            </w:r>
          </w:p>
        </w:tc>
        <w:tc>
          <w:tcPr>
            <w:tcW w:w="984" w:type="dxa"/>
          </w:tcPr>
          <w:p w14:paraId="585E4CF4" w14:textId="77777777"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7E5568C5" w14:textId="34BB1D7C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EEE0D24" w14:textId="57AF903B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lastRenderedPageBreak/>
              <w:t>3</w:t>
            </w:r>
          </w:p>
        </w:tc>
        <w:tc>
          <w:tcPr>
            <w:tcW w:w="7910" w:type="dxa"/>
          </w:tcPr>
          <w:p w14:paraId="4D7AE2A3" w14:textId="60BA603D" w:rsidR="002433DC" w:rsidRPr="004A12D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14:paraId="0966E6A8" w14:textId="77777777"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8F4DF76" w14:textId="4BAB6EE2" w:rsidTr="00C7313D">
        <w:tc>
          <w:tcPr>
            <w:tcW w:w="456" w:type="dxa"/>
            <w:shd w:val="clear" w:color="auto" w:fill="FFFFFF" w:themeFill="background1"/>
            <w:vAlign w:val="center"/>
          </w:tcPr>
          <w:p w14:paraId="6CFA83A9" w14:textId="1023FF66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14:paraId="6199EBB8" w14:textId="128093E6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_гас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0AC9A241" w14:textId="77777777"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BCEFF26" w14:textId="74625C65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D9C3C90" w14:textId="56BE9859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14:paraId="2DCC25B3" w14:textId="73345D48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C7F8526" w14:textId="77777777"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56F80951" w14:textId="432409C0" w:rsidTr="00C7313D">
        <w:tc>
          <w:tcPr>
            <w:tcW w:w="456" w:type="dxa"/>
            <w:shd w:val="clear" w:color="auto" w:fill="FFFFFF" w:themeFill="background1"/>
            <w:vAlign w:val="center"/>
          </w:tcPr>
          <w:p w14:paraId="1E05A38D" w14:textId="2F59D6D3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14:paraId="59601AFC" w14:textId="612EFC3C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5896E9D5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3C3DBC3C" w14:textId="30957D7A" w:rsidTr="00C7313D">
        <w:tc>
          <w:tcPr>
            <w:tcW w:w="456" w:type="dxa"/>
            <w:shd w:val="clear" w:color="auto" w:fill="FFFFFF" w:themeFill="background1"/>
            <w:vAlign w:val="center"/>
          </w:tcPr>
          <w:p w14:paraId="1C7E801D" w14:textId="3B01F7B7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14:paraId="3C058EA2" w14:textId="4BBE5172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1FB76C7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CE0BD3C" w14:textId="570898BE" w:rsidTr="00C7313D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14:paraId="4587A1DA" w14:textId="682DE67E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14:paraId="6BA3BC0D" w14:textId="02B078E6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.</w:t>
            </w:r>
          </w:p>
        </w:tc>
        <w:tc>
          <w:tcPr>
            <w:tcW w:w="984" w:type="dxa"/>
          </w:tcPr>
          <w:p w14:paraId="7FD892F3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D00A94A" w14:textId="328A83FE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E6ABDA8" w14:textId="46C93F2E" w:rsidR="002433DC" w:rsidRPr="008E2611" w:rsidRDefault="008E2611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  <w:t>9</w:t>
            </w:r>
            <w:bookmarkStart w:id="0" w:name="_GoBack"/>
            <w:bookmarkEnd w:id="0"/>
          </w:p>
        </w:tc>
        <w:tc>
          <w:tcPr>
            <w:tcW w:w="7910" w:type="dxa"/>
          </w:tcPr>
          <w:p w14:paraId="1FFAA109" w14:textId="2DFFACE3"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Уградња соларних панела и пратеће инсталације за производњу електричне енергије за сопствене потребе </w:t>
            </w:r>
          </w:p>
        </w:tc>
        <w:tc>
          <w:tcPr>
            <w:tcW w:w="984" w:type="dxa"/>
          </w:tcPr>
          <w:p w14:paraId="06F669BD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767C8378" w14:textId="3B4EF5EB" w:rsidR="003F4A9D" w:rsidRPr="004A12DC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3876A970" w14:textId="4B86011E" w:rsidR="003F4A9D" w:rsidRPr="004A12DC" w:rsidRDefault="002433DC" w:rsidP="09563F58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. ЦЕНОВНИ ПРЕГЛЕД ПРОИЗВОДА И УСЛУГА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3F4A9D" w:rsidRPr="004A12DC" w14:paraId="074402A5" w14:textId="77777777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6B363D72" w14:textId="7CB2D194" w:rsidR="003F4A9D" w:rsidRPr="004A12DC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4.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1AE037E0" w14:textId="56E5FC8D"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</w:p>
        </w:tc>
      </w:tr>
      <w:tr w:rsidR="003F4A9D" w:rsidRPr="004A12DC" w14:paraId="71CA3AC1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57261C54" w14:textId="73C0C286"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6C1998AE" w14:textId="77777777"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D73693" w:rsidRPr="004A12DC" w14:paraId="60E312BE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4B7B394F" w14:textId="77777777"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5152646A" w14:textId="77777777"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1EFD1FD" w14:textId="6F9454B5" w:rsidR="00D170C3" w:rsidRPr="004A12DC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sectPr w:rsidR="00D170C3" w:rsidRPr="004A12DC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31992A1" w14:textId="77777777" w:rsidR="00A64FC6" w:rsidRDefault="00A64FC6" w:rsidP="008A6F6C">
      <w:pPr>
        <w:spacing w:after="0" w:line="240" w:lineRule="auto"/>
      </w:pPr>
      <w:r>
        <w:separator/>
      </w:r>
    </w:p>
  </w:endnote>
  <w:endnote w:type="continuationSeparator" w:id="0">
    <w:p w14:paraId="176443EF" w14:textId="77777777" w:rsidR="00A64FC6" w:rsidRDefault="00A64FC6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altName w:val="Arial"/>
    <w:charset w:val="00"/>
    <w:family w:val="swiss"/>
    <w:pitch w:val="variable"/>
    <w:sig w:usb0="00000000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768111B" w14:textId="77777777" w:rsidR="00A64FC6" w:rsidRDefault="00A64FC6" w:rsidP="008A6F6C">
      <w:pPr>
        <w:spacing w:after="0" w:line="240" w:lineRule="auto"/>
      </w:pPr>
      <w:r>
        <w:separator/>
      </w:r>
    </w:p>
  </w:footnote>
  <w:footnote w:type="continuationSeparator" w:id="0">
    <w:p w14:paraId="72A3C8DA" w14:textId="77777777" w:rsidR="00A64FC6" w:rsidRDefault="00A64FC6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9E2C07A" w14:textId="4CAB9B8D"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6E7B4603" w14:textId="513128DE"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8E2611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64FC6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6CC3AF6"/>
    <w:rsid w:val="171E085D"/>
    <w:rsid w:val="18988CFE"/>
    <w:rsid w:val="19715208"/>
    <w:rsid w:val="1B4F127A"/>
    <w:rsid w:val="221965EF"/>
    <w:rsid w:val="25D9953E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C1BD58-7703-409A-B3A1-3420DA28B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1E144D7-7495-4E64-8123-FE97DE8FC8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2</Pages>
  <Words>281</Words>
  <Characters>160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user</cp:lastModifiedBy>
  <cp:revision>6</cp:revision>
  <cp:lastPrinted>2023-09-01T09:05:00Z</cp:lastPrinted>
  <dcterms:created xsi:type="dcterms:W3CDTF">2023-08-11T08:27:00Z</dcterms:created>
  <dcterms:modified xsi:type="dcterms:W3CDTF">2023-09-01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